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02080" w14:textId="77777777" w:rsidR="004258B1" w:rsidRPr="00455202" w:rsidRDefault="004258B1" w:rsidP="004258B1">
      <w:pPr>
        <w:pStyle w:val="NoSpacing"/>
        <w:jc w:val="both"/>
        <w:rPr>
          <w:rFonts w:ascii="Times New Roman" w:hAnsi="Times New Roman" w:cs="Times New Roman"/>
          <w:sz w:val="24"/>
          <w:szCs w:val="28"/>
          <w:lang w:val="en-CA"/>
        </w:rPr>
      </w:pPr>
      <w:bookmarkStart w:id="0" w:name="_Toc413869075"/>
      <w:r w:rsidRPr="008273C8">
        <w:rPr>
          <w:rFonts w:ascii="Times New Roman" w:hAnsi="Times New Roman" w:cs="Times New Roman"/>
          <w:b/>
          <w:sz w:val="24"/>
          <w:szCs w:val="28"/>
          <w:lang w:val="pt-BR"/>
        </w:rPr>
        <w:t>S</w:t>
      </w:r>
      <w:r w:rsidRPr="008273C8">
        <w:rPr>
          <w:rFonts w:ascii="Times New Roman" w:hAnsi="Times New Roman" w:cs="Times New Roman"/>
          <w:b/>
          <w:sz w:val="24"/>
          <w:szCs w:val="28"/>
          <w:lang w:val="en-CA"/>
        </w:rPr>
        <w:fldChar w:fldCharType="begin"/>
      </w:r>
      <w:r w:rsidRPr="008273C8">
        <w:rPr>
          <w:rFonts w:ascii="Times New Roman" w:hAnsi="Times New Roman" w:cs="Times New Roman"/>
          <w:b/>
          <w:sz w:val="24"/>
          <w:szCs w:val="28"/>
          <w:lang w:val="pt-BR"/>
        </w:rPr>
        <w:instrText xml:space="preserve"> SEQ Figura \* ARABIC </w:instrText>
      </w:r>
      <w:r w:rsidRPr="008273C8">
        <w:rPr>
          <w:rFonts w:ascii="Times New Roman" w:hAnsi="Times New Roman" w:cs="Times New Roman"/>
          <w:b/>
          <w:sz w:val="24"/>
          <w:szCs w:val="28"/>
          <w:lang w:val="en-CA"/>
        </w:rPr>
        <w:fldChar w:fldCharType="separate"/>
      </w:r>
      <w:r w:rsidRPr="008273C8">
        <w:rPr>
          <w:rFonts w:ascii="Times New Roman" w:hAnsi="Times New Roman" w:cs="Times New Roman"/>
          <w:b/>
          <w:noProof/>
          <w:sz w:val="24"/>
          <w:szCs w:val="28"/>
          <w:lang w:val="pt-BR"/>
        </w:rPr>
        <w:t>1</w:t>
      </w:r>
      <w:r w:rsidRPr="008273C8">
        <w:rPr>
          <w:rFonts w:ascii="Times New Roman" w:hAnsi="Times New Roman" w:cs="Times New Roman"/>
          <w:b/>
          <w:sz w:val="24"/>
          <w:szCs w:val="28"/>
          <w:lang w:val="en-CA"/>
        </w:rPr>
        <w:fldChar w:fldCharType="end"/>
      </w:r>
      <w:r w:rsidRPr="008273C8">
        <w:rPr>
          <w:rFonts w:ascii="Times New Roman" w:hAnsi="Times New Roman" w:cs="Times New Roman"/>
          <w:b/>
          <w:sz w:val="24"/>
          <w:szCs w:val="28"/>
          <w:lang w:val="en-CA"/>
        </w:rPr>
        <w:t xml:space="preserve"> File</w:t>
      </w:r>
      <w:r w:rsidRPr="008273C8">
        <w:rPr>
          <w:rFonts w:ascii="Times New Roman" w:hAnsi="Times New Roman" w:cs="Times New Roman"/>
          <w:b/>
          <w:sz w:val="24"/>
          <w:szCs w:val="28"/>
          <w:lang w:val="pt-BR"/>
        </w:rPr>
        <w:t xml:space="preserve">. </w:t>
      </w:r>
      <w:bookmarkEnd w:id="0"/>
      <w:r w:rsidRPr="008273C8">
        <w:rPr>
          <w:rFonts w:ascii="Times New Roman" w:hAnsi="Times New Roman" w:cs="Times New Roman"/>
          <w:b/>
          <w:sz w:val="24"/>
          <w:szCs w:val="28"/>
          <w:lang w:val="en-CA"/>
        </w:rPr>
        <w:t>Weighing of soil samples.</w:t>
      </w:r>
      <w:r>
        <w:rPr>
          <w:rFonts w:ascii="Times New Roman" w:hAnsi="Times New Roman" w:cs="Times New Roman"/>
          <w:sz w:val="24"/>
          <w:szCs w:val="28"/>
          <w:lang w:val="en-CA"/>
        </w:rPr>
        <w:t xml:space="preserve"> This procedure was done</w:t>
      </w:r>
      <w:r w:rsidRPr="00455202">
        <w:rPr>
          <w:rFonts w:ascii="Times New Roman" w:hAnsi="Times New Roman" w:cs="Times New Roman"/>
          <w:sz w:val="24"/>
          <w:szCs w:val="28"/>
          <w:lang w:val="en-CA"/>
        </w:rPr>
        <w:t xml:space="preserve"> for relative humidity determination</w:t>
      </w:r>
      <w:r>
        <w:rPr>
          <w:rFonts w:ascii="Times New Roman" w:hAnsi="Times New Roman" w:cs="Times New Roman"/>
          <w:sz w:val="24"/>
          <w:szCs w:val="28"/>
          <w:lang w:val="en-CA"/>
        </w:rPr>
        <w:t>.</w:t>
      </w:r>
    </w:p>
    <w:p w14:paraId="75F614C4" w14:textId="77777777" w:rsidR="003D0F58" w:rsidRPr="003D0F58" w:rsidRDefault="003D0F58" w:rsidP="003D0F58">
      <w:pPr>
        <w:rPr>
          <w:lang w:val="en-US" w:eastAsia="pt-BR"/>
        </w:rPr>
      </w:pPr>
      <w:bookmarkStart w:id="1" w:name="_GoBack"/>
      <w:bookmarkEnd w:id="1"/>
    </w:p>
    <w:tbl>
      <w:tblPr>
        <w:tblStyle w:val="TabelaSimples51"/>
        <w:tblW w:w="0" w:type="auto"/>
        <w:tblLook w:val="04A0" w:firstRow="1" w:lastRow="0" w:firstColumn="1" w:lastColumn="0" w:noHBand="0" w:noVBand="1"/>
      </w:tblPr>
      <w:tblGrid>
        <w:gridCol w:w="977"/>
        <w:gridCol w:w="2125"/>
        <w:gridCol w:w="1580"/>
        <w:gridCol w:w="1810"/>
        <w:gridCol w:w="2228"/>
      </w:tblGrid>
      <w:tr w:rsidR="00CE50E6" w:rsidRPr="006C2756" w14:paraId="7870F0B6" w14:textId="77777777" w:rsidTr="009B29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C87A487" w14:textId="77777777" w:rsidR="003B60A4" w:rsidRPr="006C2756" w:rsidRDefault="009B29C8" w:rsidP="009B29C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Sam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ABFBCA9" w14:textId="77777777" w:rsidR="003B60A4" w:rsidRPr="006C2756" w:rsidRDefault="00CE50E6" w:rsidP="00CE50E6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Saturated Weight</w:t>
            </w:r>
            <w:r w:rsidR="003B60A4" w:rsidRPr="006C2756"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 xml:space="preserve"> (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8B595B5" w14:textId="77777777" w:rsidR="003B60A4" w:rsidRPr="006C2756" w:rsidRDefault="00CE50E6" w:rsidP="009B29C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Dry Weight</w:t>
            </w:r>
            <w:r w:rsidR="003B60A4" w:rsidRPr="006C2756"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 xml:space="preserve"> (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93D1366" w14:textId="77777777" w:rsidR="003B60A4" w:rsidRPr="006C2756" w:rsidRDefault="009B29C8" w:rsidP="009B29C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 w:val="0"/>
                <w:sz w:val="24"/>
                <w:szCs w:val="24"/>
                <w:lang w:val="en-US"/>
              </w:rPr>
              <w:t>W</w:t>
            </w:r>
            <w:r w:rsidRPr="009B29C8">
              <w:rPr>
                <w:rFonts w:ascii="Times New Roman" w:hAnsi="Times New Roman" w:cs="Times New Roman"/>
                <w:b/>
                <w:i w:val="0"/>
                <w:sz w:val="24"/>
                <w:szCs w:val="24"/>
                <w:lang w:val="en-US"/>
              </w:rPr>
              <w:t>ater content</w:t>
            </w:r>
            <w:r w:rsidRPr="00400F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B60A4" w:rsidRPr="006C2756"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(g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71E174F" w14:textId="77777777" w:rsidR="003B60A4" w:rsidRPr="006C2756" w:rsidRDefault="00CE50E6" w:rsidP="009B29C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>Relative humidity</w:t>
            </w:r>
            <w:r w:rsidR="003B60A4" w:rsidRPr="006C2756"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  <w:t xml:space="preserve"> (%)</w:t>
            </w:r>
          </w:p>
        </w:tc>
      </w:tr>
      <w:tr w:rsidR="00CE50E6" w:rsidRPr="006C2756" w14:paraId="7C776534" w14:textId="77777777" w:rsidTr="009B2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1FCF6D1B" w14:textId="77777777" w:rsidR="003B60A4" w:rsidRPr="006C2756" w:rsidRDefault="003B60A4" w:rsidP="009B29C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6C2756"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399695D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24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F6C1CB4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2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2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1961269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2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54D2B00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0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496724</w:t>
            </w:r>
          </w:p>
        </w:tc>
      </w:tr>
      <w:tr w:rsidR="00CE50E6" w:rsidRPr="006C2756" w14:paraId="0A22DCC7" w14:textId="77777777" w:rsidTr="009B29C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0B7283AA" w14:textId="77777777" w:rsidR="003B60A4" w:rsidRPr="006C2756" w:rsidRDefault="003B60A4" w:rsidP="009B29C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6C2756"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331C954" w14:textId="77777777" w:rsidR="003B60A4" w:rsidRPr="006C2756" w:rsidRDefault="003B60A4" w:rsidP="009B29C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22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8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8057AAC" w14:textId="77777777" w:rsidR="003B60A4" w:rsidRPr="006C2756" w:rsidRDefault="003B60A4" w:rsidP="009B29C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0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400C8D" w14:textId="77777777" w:rsidR="003B60A4" w:rsidRPr="006C2756" w:rsidRDefault="003B60A4" w:rsidP="009B29C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2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3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52E3E8F" w14:textId="77777777" w:rsidR="003B60A4" w:rsidRPr="006C2756" w:rsidRDefault="003B60A4" w:rsidP="009B29C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0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539808</w:t>
            </w:r>
          </w:p>
        </w:tc>
      </w:tr>
      <w:tr w:rsidR="00CE50E6" w:rsidRPr="006C2756" w14:paraId="4994432D" w14:textId="77777777" w:rsidTr="009B2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767C7643" w14:textId="77777777" w:rsidR="003B60A4" w:rsidRPr="006C2756" w:rsidRDefault="003B60A4" w:rsidP="009B29C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6C2756"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FD1DC7B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20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8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1042323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8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5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6C4E85B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2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3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B12C173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0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592238</w:t>
            </w:r>
          </w:p>
        </w:tc>
      </w:tr>
      <w:tr w:rsidR="00CE50E6" w:rsidRPr="006C2756" w14:paraId="396C3BE3" w14:textId="77777777" w:rsidTr="009B29C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57E1EC7D" w14:textId="77777777" w:rsidR="003B60A4" w:rsidRPr="006C2756" w:rsidRDefault="003B60A4" w:rsidP="009B29C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6C2756"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13A5AC5" w14:textId="77777777" w:rsidR="003B60A4" w:rsidRPr="006C2756" w:rsidRDefault="003B60A4" w:rsidP="009B29C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30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B8E580" w14:textId="77777777" w:rsidR="003B60A4" w:rsidRPr="006C2756" w:rsidRDefault="003B60A4" w:rsidP="009B29C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2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E49203C" w14:textId="77777777" w:rsidR="003B60A4" w:rsidRPr="006C2756" w:rsidRDefault="003B60A4" w:rsidP="009B29C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7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6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6669B9A" w14:textId="77777777" w:rsidR="003B60A4" w:rsidRPr="006C2756" w:rsidRDefault="003B60A4" w:rsidP="009B29C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0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585634</w:t>
            </w:r>
          </w:p>
        </w:tc>
      </w:tr>
      <w:tr w:rsidR="00CE50E6" w:rsidRPr="006C2756" w14:paraId="343C4606" w14:textId="77777777" w:rsidTr="009B2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8423E3F" w14:textId="77777777" w:rsidR="003B60A4" w:rsidRPr="006C2756" w:rsidRDefault="003B60A4" w:rsidP="009B29C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i w:val="0"/>
                <w:color w:val="000000" w:themeColor="text1"/>
                <w:sz w:val="24"/>
                <w:szCs w:val="24"/>
              </w:rPr>
            </w:pPr>
            <w:r w:rsidRPr="006C2756">
              <w:rPr>
                <w:rFonts w:ascii="Times New Roman" w:eastAsia="Times New Roman" w:hAnsi="Times New Roman" w:cs="Times New Roman"/>
                <w:b/>
                <w:bCs/>
                <w:i w:val="0"/>
                <w:color w:val="000000" w:themeColor="text1"/>
                <w:kern w:val="24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5AB500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36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DEB117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7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6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3CB55F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18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4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06B435" w14:textId="77777777" w:rsidR="003B60A4" w:rsidRPr="006C2756" w:rsidRDefault="003B60A4" w:rsidP="009B29C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4"/>
                <w:szCs w:val="24"/>
              </w:rPr>
            </w:pPr>
            <w:r w:rsidRPr="006C2756">
              <w:rPr>
                <w:color w:val="000000" w:themeColor="text1"/>
                <w:kern w:val="24"/>
                <w:sz w:val="24"/>
                <w:szCs w:val="24"/>
              </w:rPr>
              <w:t>0</w:t>
            </w:r>
            <w:r w:rsidR="0041285C">
              <w:rPr>
                <w:color w:val="000000" w:themeColor="text1"/>
                <w:kern w:val="24"/>
                <w:sz w:val="24"/>
                <w:szCs w:val="24"/>
              </w:rPr>
              <w:t>.</w:t>
            </w:r>
            <w:r w:rsidRPr="006C2756">
              <w:rPr>
                <w:color w:val="000000" w:themeColor="text1"/>
                <w:kern w:val="24"/>
                <w:sz w:val="24"/>
                <w:szCs w:val="24"/>
              </w:rPr>
              <w:t>511486</w:t>
            </w:r>
          </w:p>
        </w:tc>
      </w:tr>
    </w:tbl>
    <w:p w14:paraId="075715E5" w14:textId="77777777" w:rsidR="00A66452" w:rsidRDefault="00A66452" w:rsidP="003B60A4">
      <w:pPr>
        <w:spacing w:line="480" w:lineRule="auto"/>
        <w:jc w:val="both"/>
        <w:rPr>
          <w:rStyle w:val="Strong"/>
          <w:color w:val="000000"/>
          <w:shd w:val="clear" w:color="auto" w:fill="FFFCF0"/>
        </w:rPr>
      </w:pPr>
    </w:p>
    <w:sectPr w:rsidR="00A66452" w:rsidSect="003E28A2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zI2NbUwMTcwtTBQ0lEKTi0uzszPAykwrAUAicOq8CwAAAA="/>
  </w:docVars>
  <w:rsids>
    <w:rsidRoot w:val="003B60A4"/>
    <w:rsid w:val="001202FB"/>
    <w:rsid w:val="00236AEC"/>
    <w:rsid w:val="003B60A4"/>
    <w:rsid w:val="003D0F58"/>
    <w:rsid w:val="003D4A51"/>
    <w:rsid w:val="003E28A2"/>
    <w:rsid w:val="00405FCA"/>
    <w:rsid w:val="0041285C"/>
    <w:rsid w:val="004258B1"/>
    <w:rsid w:val="004B42D5"/>
    <w:rsid w:val="004F3042"/>
    <w:rsid w:val="00504175"/>
    <w:rsid w:val="00514E86"/>
    <w:rsid w:val="006629D2"/>
    <w:rsid w:val="00697403"/>
    <w:rsid w:val="006F24B4"/>
    <w:rsid w:val="008328A8"/>
    <w:rsid w:val="00916FEA"/>
    <w:rsid w:val="0093196D"/>
    <w:rsid w:val="009B29C8"/>
    <w:rsid w:val="009C316A"/>
    <w:rsid w:val="009E60AF"/>
    <w:rsid w:val="00A10E65"/>
    <w:rsid w:val="00A66452"/>
    <w:rsid w:val="00CE3DA5"/>
    <w:rsid w:val="00CE50E6"/>
    <w:rsid w:val="00D34F3F"/>
    <w:rsid w:val="00DA5B73"/>
    <w:rsid w:val="00DB05F2"/>
    <w:rsid w:val="00DC3245"/>
    <w:rsid w:val="00ED5EFA"/>
    <w:rsid w:val="00EE0AC6"/>
    <w:rsid w:val="00EE5D6B"/>
    <w:rsid w:val="00EF0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B2F02"/>
  <w15:docId w15:val="{F44C8F45-488A-084C-BEE4-C616406AB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0A4"/>
    <w:rPr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60A4"/>
    <w:pPr>
      <w:spacing w:after="0" w:line="240" w:lineRule="auto"/>
    </w:pPr>
    <w:rPr>
      <w:lang w:val="es-CO"/>
    </w:rPr>
  </w:style>
  <w:style w:type="paragraph" w:styleId="Caption">
    <w:name w:val="caption"/>
    <w:basedOn w:val="Normal"/>
    <w:next w:val="Normal"/>
    <w:qFormat/>
    <w:rsid w:val="003B60A4"/>
    <w:pPr>
      <w:spacing w:after="0" w:line="240" w:lineRule="auto"/>
      <w:jc w:val="both"/>
    </w:pPr>
    <w:rPr>
      <w:rFonts w:ascii="Arial" w:eastAsia="Times New Roman" w:hAnsi="Arial" w:cs="Arial"/>
      <w:b/>
      <w:bCs/>
      <w:sz w:val="20"/>
      <w:szCs w:val="20"/>
      <w:lang w:val="pt-BR" w:eastAsia="pt-BR"/>
    </w:rPr>
  </w:style>
  <w:style w:type="table" w:customStyle="1" w:styleId="TabelaSimples51">
    <w:name w:val="Tabela Simples 51"/>
    <w:basedOn w:val="TableNormal"/>
    <w:uiPriority w:val="45"/>
    <w:rsid w:val="003B60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3B60A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6645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128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285C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5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cp:keywords/>
  <dc:description/>
  <cp:lastModifiedBy>Esteban Galeano</cp:lastModifiedBy>
  <cp:revision>32</cp:revision>
  <dcterms:created xsi:type="dcterms:W3CDTF">2018-02-01T11:30:00Z</dcterms:created>
  <dcterms:modified xsi:type="dcterms:W3CDTF">2019-04-06T19:22:00Z</dcterms:modified>
</cp:coreProperties>
</file>